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6A5794" w14:textId="518A7D17" w:rsidR="00755765" w:rsidRPr="00990B5C" w:rsidRDefault="00755765" w:rsidP="00755765">
      <w:pPr>
        <w:spacing w:before="240"/>
        <w:jc w:val="center"/>
        <w:rPr>
          <w:rFonts w:asciiTheme="majorHAnsi" w:hAnsiTheme="majorHAnsi" w:cs="Times New Roman"/>
          <w:b/>
        </w:rPr>
      </w:pPr>
      <w:r w:rsidRPr="00990B5C">
        <w:rPr>
          <w:rFonts w:asciiTheme="majorHAnsi" w:hAnsiTheme="majorHAnsi" w:cs="Times New Roman"/>
          <w:b/>
        </w:rPr>
        <w:t>PhD hallgató féléves értékelése</w:t>
      </w:r>
    </w:p>
    <w:tbl>
      <w:tblPr>
        <w:tblStyle w:val="Tblzatrcsosvilgos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3"/>
        <w:gridCol w:w="4397"/>
      </w:tblGrid>
      <w:tr w:rsidR="00BE5E87" w:rsidRPr="00990B5C" w14:paraId="5488E8E8" w14:textId="77777777" w:rsidTr="00835161">
        <w:tc>
          <w:tcPr>
            <w:tcW w:w="4673" w:type="dxa"/>
          </w:tcPr>
          <w:p w14:paraId="6EAE9C4F" w14:textId="77777777" w:rsidR="00755765" w:rsidRPr="00990B5C" w:rsidRDefault="00755765" w:rsidP="00A9413A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PhD hallgató neve:</w:t>
            </w:r>
          </w:p>
        </w:tc>
        <w:tc>
          <w:tcPr>
            <w:tcW w:w="4397" w:type="dxa"/>
          </w:tcPr>
          <w:p w14:paraId="3BAF70D8" w14:textId="443D9AD5" w:rsidR="00755765" w:rsidRPr="00990B5C" w:rsidRDefault="00A03E29" w:rsidP="00EA7A44">
            <w:pPr>
              <w:pStyle w:val="Szvegtrzs"/>
              <w:spacing w:before="240"/>
              <w:rPr>
                <w:rFonts w:asciiTheme="majorHAnsi" w:hAnsiTheme="majorHAnsi"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………………</w:t>
            </w:r>
          </w:p>
        </w:tc>
      </w:tr>
      <w:tr w:rsidR="00E60991" w:rsidRPr="00990B5C" w14:paraId="39D6FEC4" w14:textId="77777777" w:rsidTr="00835161">
        <w:tc>
          <w:tcPr>
            <w:tcW w:w="4673" w:type="dxa"/>
          </w:tcPr>
          <w:p w14:paraId="235BEF57" w14:textId="77777777" w:rsidR="00755765" w:rsidRPr="00990B5C" w:rsidRDefault="00755765" w:rsidP="00A9413A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Doktori Program:</w:t>
            </w:r>
          </w:p>
        </w:tc>
        <w:tc>
          <w:tcPr>
            <w:tcW w:w="4397" w:type="dxa"/>
          </w:tcPr>
          <w:p w14:paraId="18F99507" w14:textId="0A69A982" w:rsidR="00755765" w:rsidRPr="00990B5C" w:rsidRDefault="00A03E29" w:rsidP="00A9413A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………………</w:t>
            </w:r>
          </w:p>
        </w:tc>
      </w:tr>
      <w:tr w:rsidR="00E60991" w:rsidRPr="00990B5C" w14:paraId="27A2E933" w14:textId="77777777" w:rsidTr="00835161">
        <w:tc>
          <w:tcPr>
            <w:tcW w:w="4673" w:type="dxa"/>
          </w:tcPr>
          <w:p w14:paraId="07F87B26" w14:textId="77777777" w:rsidR="00755765" w:rsidRPr="00990B5C" w:rsidRDefault="00755765" w:rsidP="00A9413A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Kutatási téma:</w:t>
            </w:r>
          </w:p>
        </w:tc>
        <w:tc>
          <w:tcPr>
            <w:tcW w:w="4397" w:type="dxa"/>
          </w:tcPr>
          <w:p w14:paraId="62992164" w14:textId="1298A8AF" w:rsidR="00755765" w:rsidRPr="00990B5C" w:rsidRDefault="00A03E29" w:rsidP="00A9413A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………………</w:t>
            </w:r>
          </w:p>
        </w:tc>
      </w:tr>
      <w:tr w:rsidR="00E60991" w:rsidRPr="00990B5C" w14:paraId="2B6A0F0E" w14:textId="77777777" w:rsidTr="00835161">
        <w:tc>
          <w:tcPr>
            <w:tcW w:w="4673" w:type="dxa"/>
          </w:tcPr>
          <w:p w14:paraId="2FD90446" w14:textId="77777777" w:rsidR="00755765" w:rsidRPr="00990B5C" w:rsidRDefault="00755765" w:rsidP="00A9413A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Témavezető:</w:t>
            </w:r>
          </w:p>
        </w:tc>
        <w:tc>
          <w:tcPr>
            <w:tcW w:w="4397" w:type="dxa"/>
          </w:tcPr>
          <w:p w14:paraId="3385B47E" w14:textId="058C0DDB" w:rsidR="00755765" w:rsidRPr="00990B5C" w:rsidRDefault="00A03E29" w:rsidP="00A9413A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………………</w:t>
            </w:r>
          </w:p>
        </w:tc>
      </w:tr>
      <w:tr w:rsidR="00E60991" w:rsidRPr="00990B5C" w14:paraId="297844DB" w14:textId="77777777" w:rsidTr="00835161">
        <w:tc>
          <w:tcPr>
            <w:tcW w:w="4673" w:type="dxa"/>
          </w:tcPr>
          <w:p w14:paraId="1ED0584A" w14:textId="77777777" w:rsidR="00755765" w:rsidRPr="00990B5C" w:rsidRDefault="00755765" w:rsidP="00A9413A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Aktuális félév:</w:t>
            </w:r>
          </w:p>
        </w:tc>
        <w:tc>
          <w:tcPr>
            <w:tcW w:w="4397" w:type="dxa"/>
          </w:tcPr>
          <w:p w14:paraId="39D7DE4F" w14:textId="68FC3A96" w:rsidR="00755765" w:rsidRPr="00990B5C" w:rsidRDefault="00A03E29" w:rsidP="00A9413A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………………</w:t>
            </w:r>
          </w:p>
        </w:tc>
      </w:tr>
      <w:tr w:rsidR="00E60991" w:rsidRPr="00990B5C" w14:paraId="6A86CC71" w14:textId="77777777" w:rsidTr="00835161">
        <w:tc>
          <w:tcPr>
            <w:tcW w:w="4673" w:type="dxa"/>
          </w:tcPr>
          <w:p w14:paraId="05F65C54" w14:textId="77777777" w:rsidR="00755765" w:rsidRPr="00990B5C" w:rsidRDefault="00755765" w:rsidP="00A9413A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Felvétel éve:</w:t>
            </w:r>
          </w:p>
        </w:tc>
        <w:tc>
          <w:tcPr>
            <w:tcW w:w="4397" w:type="dxa"/>
          </w:tcPr>
          <w:p w14:paraId="5740C307" w14:textId="2F6076E4" w:rsidR="00755765" w:rsidRPr="00990B5C" w:rsidRDefault="00A03E29" w:rsidP="00A9413A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………………</w:t>
            </w:r>
          </w:p>
        </w:tc>
      </w:tr>
      <w:tr w:rsidR="00E60991" w:rsidRPr="00990B5C" w14:paraId="75747744" w14:textId="77777777" w:rsidTr="00835161">
        <w:tc>
          <w:tcPr>
            <w:tcW w:w="4673" w:type="dxa"/>
          </w:tcPr>
          <w:p w14:paraId="505DF047" w14:textId="77777777" w:rsidR="00755765" w:rsidRPr="00990B5C" w:rsidRDefault="00755765" w:rsidP="00A9413A">
            <w:pPr>
              <w:pStyle w:val="TableParagraph"/>
              <w:spacing w:before="240"/>
              <w:ind w:right="198"/>
              <w:rPr>
                <w:rFonts w:asciiTheme="majorHAnsi" w:hAnsiTheme="majorHAnsi"/>
              </w:rPr>
            </w:pPr>
            <w:r w:rsidRPr="00990B5C">
              <w:rPr>
                <w:rFonts w:asciiTheme="majorHAnsi" w:hAnsiTheme="majorHAnsi"/>
              </w:rPr>
              <w:t>Aktív</w:t>
            </w:r>
            <w:r w:rsidRPr="00990B5C">
              <w:rPr>
                <w:rFonts w:asciiTheme="majorHAnsi" w:hAnsiTheme="majorHAnsi"/>
                <w:spacing w:val="-6"/>
              </w:rPr>
              <w:t xml:space="preserve"> </w:t>
            </w:r>
            <w:r w:rsidRPr="00990B5C">
              <w:rPr>
                <w:rFonts w:asciiTheme="majorHAnsi" w:hAnsiTheme="majorHAnsi"/>
              </w:rPr>
              <w:t xml:space="preserve">félévek </w:t>
            </w:r>
            <w:r w:rsidRPr="00990B5C">
              <w:rPr>
                <w:rFonts w:asciiTheme="majorHAnsi" w:hAnsiTheme="majorHAnsi"/>
                <w:spacing w:val="-1"/>
              </w:rPr>
              <w:t>száma:</w:t>
            </w:r>
          </w:p>
        </w:tc>
        <w:tc>
          <w:tcPr>
            <w:tcW w:w="4397" w:type="dxa"/>
          </w:tcPr>
          <w:p w14:paraId="3ED7BCD8" w14:textId="22BDDFF9" w:rsidR="00755765" w:rsidRPr="00990B5C" w:rsidRDefault="00A03E29" w:rsidP="00A9413A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………………</w:t>
            </w:r>
          </w:p>
        </w:tc>
      </w:tr>
      <w:tr w:rsidR="00164729" w:rsidRPr="00990B5C" w14:paraId="29DCD5F0" w14:textId="77777777" w:rsidTr="00860681">
        <w:tc>
          <w:tcPr>
            <w:tcW w:w="9070" w:type="dxa"/>
            <w:gridSpan w:val="2"/>
          </w:tcPr>
          <w:p w14:paraId="508217EE" w14:textId="77777777" w:rsidR="00164729" w:rsidRPr="00990B5C" w:rsidRDefault="00164729" w:rsidP="00860681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b/>
                <w:sz w:val="22"/>
                <w:szCs w:val="22"/>
              </w:rPr>
              <w:t>Nyelvismeret</w:t>
            </w:r>
          </w:p>
        </w:tc>
      </w:tr>
      <w:tr w:rsidR="00164729" w:rsidRPr="00990B5C" w14:paraId="422596C2" w14:textId="77777777" w:rsidTr="00860681">
        <w:tc>
          <w:tcPr>
            <w:tcW w:w="4673" w:type="dxa"/>
          </w:tcPr>
          <w:p w14:paraId="18080ED0" w14:textId="77777777" w:rsidR="00164729" w:rsidRPr="00990B5C" w:rsidRDefault="00164729" w:rsidP="00860681">
            <w:pPr>
              <w:pStyle w:val="TableParagraph"/>
              <w:spacing w:before="240"/>
              <w:ind w:right="198"/>
              <w:rPr>
                <w:rFonts w:asciiTheme="majorHAnsi" w:hAnsiTheme="majorHAnsi"/>
              </w:rPr>
            </w:pPr>
            <w:r w:rsidRPr="00990B5C">
              <w:rPr>
                <w:rFonts w:asciiTheme="majorHAnsi" w:hAnsiTheme="majorHAnsi"/>
              </w:rPr>
              <w:t>Nyelvismeret és foka</w:t>
            </w:r>
          </w:p>
        </w:tc>
        <w:tc>
          <w:tcPr>
            <w:tcW w:w="4397" w:type="dxa"/>
          </w:tcPr>
          <w:p w14:paraId="082D0500" w14:textId="77777777" w:rsidR="00164729" w:rsidRPr="00990B5C" w:rsidRDefault="00164729" w:rsidP="00860681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………………</w:t>
            </w:r>
          </w:p>
        </w:tc>
      </w:tr>
      <w:tr w:rsidR="00164729" w:rsidRPr="00990B5C" w14:paraId="7DB29374" w14:textId="77777777" w:rsidTr="00860681">
        <w:tc>
          <w:tcPr>
            <w:tcW w:w="4673" w:type="dxa"/>
          </w:tcPr>
          <w:p w14:paraId="37156E70" w14:textId="77777777" w:rsidR="00164729" w:rsidRPr="00990B5C" w:rsidRDefault="00164729" w:rsidP="00860681">
            <w:pPr>
              <w:pStyle w:val="TableParagraph"/>
              <w:spacing w:before="240"/>
              <w:ind w:right="198"/>
              <w:rPr>
                <w:rFonts w:asciiTheme="majorHAnsi" w:hAnsiTheme="majorHAnsi"/>
              </w:rPr>
            </w:pPr>
            <w:r w:rsidRPr="00990B5C">
              <w:rPr>
                <w:rFonts w:asciiTheme="majorHAnsi" w:hAnsiTheme="majorHAnsi"/>
                <w:i/>
              </w:rPr>
              <w:t>(dokumentum kelte)</w:t>
            </w:r>
          </w:p>
        </w:tc>
        <w:tc>
          <w:tcPr>
            <w:tcW w:w="4397" w:type="dxa"/>
          </w:tcPr>
          <w:p w14:paraId="4C3A8FFC" w14:textId="77777777" w:rsidR="00164729" w:rsidRPr="00990B5C" w:rsidRDefault="00164729" w:rsidP="00860681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………………</w:t>
            </w:r>
          </w:p>
        </w:tc>
      </w:tr>
      <w:tr w:rsidR="00350961" w:rsidRPr="00990B5C" w14:paraId="6EDCEFEB" w14:textId="77777777" w:rsidTr="00835161">
        <w:tc>
          <w:tcPr>
            <w:tcW w:w="9070" w:type="dxa"/>
            <w:gridSpan w:val="2"/>
          </w:tcPr>
          <w:p w14:paraId="06FE8FBD" w14:textId="3B790A5C" w:rsidR="00350961" w:rsidRPr="00990B5C" w:rsidRDefault="00350961" w:rsidP="00A9413A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b/>
                <w:sz w:val="22"/>
                <w:szCs w:val="22"/>
              </w:rPr>
              <w:t>Eddig lezárt félévekben megszerzett kreditek:</w:t>
            </w:r>
          </w:p>
        </w:tc>
      </w:tr>
      <w:tr w:rsidR="00835161" w:rsidRPr="00990B5C" w14:paraId="39D8791E" w14:textId="77777777" w:rsidTr="00835161">
        <w:tc>
          <w:tcPr>
            <w:tcW w:w="4673" w:type="dxa"/>
          </w:tcPr>
          <w:p w14:paraId="0952C838" w14:textId="147E3A43" w:rsidR="00835161" w:rsidRPr="00990B5C" w:rsidRDefault="00835161" w:rsidP="00835161">
            <w:pPr>
              <w:pStyle w:val="TableParagraph"/>
              <w:spacing w:before="240"/>
              <w:ind w:right="198"/>
              <w:rPr>
                <w:rFonts w:asciiTheme="majorHAnsi" w:hAnsiTheme="majorHAnsi"/>
              </w:rPr>
            </w:pPr>
            <w:r w:rsidRPr="00990B5C">
              <w:rPr>
                <w:rFonts w:asciiTheme="majorHAnsi" w:hAnsiTheme="majorHAnsi"/>
              </w:rPr>
              <w:t>Tanulmányi kreditek száma összesen</w:t>
            </w:r>
          </w:p>
        </w:tc>
        <w:tc>
          <w:tcPr>
            <w:tcW w:w="4397" w:type="dxa"/>
          </w:tcPr>
          <w:p w14:paraId="47D7B8C7" w14:textId="5FECDC6E" w:rsidR="00835161" w:rsidRPr="00990B5C" w:rsidRDefault="00835161" w:rsidP="00835161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………………</w:t>
            </w:r>
          </w:p>
        </w:tc>
      </w:tr>
      <w:tr w:rsidR="00835161" w:rsidRPr="00990B5C" w14:paraId="4A3AD53C" w14:textId="77777777" w:rsidTr="00835161">
        <w:tc>
          <w:tcPr>
            <w:tcW w:w="4673" w:type="dxa"/>
          </w:tcPr>
          <w:p w14:paraId="39D65275" w14:textId="0D5DC0F3" w:rsidR="00835161" w:rsidRPr="00990B5C" w:rsidRDefault="00835161" w:rsidP="00835161">
            <w:pPr>
              <w:pStyle w:val="TableParagraph"/>
              <w:spacing w:before="240"/>
              <w:ind w:right="198"/>
              <w:rPr>
                <w:rFonts w:asciiTheme="majorHAnsi" w:hAnsiTheme="majorHAnsi"/>
              </w:rPr>
            </w:pPr>
            <w:r w:rsidRPr="00990B5C">
              <w:rPr>
                <w:rFonts w:asciiTheme="majorHAnsi" w:hAnsiTheme="majorHAnsi"/>
              </w:rPr>
              <w:t>Oktatási kreditek száma összesen</w:t>
            </w:r>
          </w:p>
        </w:tc>
        <w:tc>
          <w:tcPr>
            <w:tcW w:w="4397" w:type="dxa"/>
          </w:tcPr>
          <w:p w14:paraId="6E263136" w14:textId="1CD163D2" w:rsidR="00835161" w:rsidRPr="00990B5C" w:rsidRDefault="00835161" w:rsidP="00835161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………………</w:t>
            </w:r>
          </w:p>
        </w:tc>
      </w:tr>
      <w:tr w:rsidR="00835161" w:rsidRPr="00990B5C" w14:paraId="62327E3F" w14:textId="77777777" w:rsidTr="00835161">
        <w:tc>
          <w:tcPr>
            <w:tcW w:w="4673" w:type="dxa"/>
          </w:tcPr>
          <w:p w14:paraId="7D73036A" w14:textId="7D346C1A" w:rsidR="00835161" w:rsidRPr="00990B5C" w:rsidRDefault="00835161" w:rsidP="00835161">
            <w:pPr>
              <w:pStyle w:val="TableParagraph"/>
              <w:spacing w:before="240"/>
              <w:ind w:right="198"/>
              <w:rPr>
                <w:rFonts w:asciiTheme="majorHAnsi" w:hAnsiTheme="majorHAnsi"/>
              </w:rPr>
            </w:pPr>
            <w:r w:rsidRPr="00990B5C">
              <w:rPr>
                <w:rFonts w:asciiTheme="majorHAnsi" w:hAnsiTheme="majorHAnsi"/>
              </w:rPr>
              <w:t>Kutatási kreditek száma összesen</w:t>
            </w:r>
          </w:p>
        </w:tc>
        <w:tc>
          <w:tcPr>
            <w:tcW w:w="4397" w:type="dxa"/>
          </w:tcPr>
          <w:p w14:paraId="4056EF98" w14:textId="2AFFDEE9" w:rsidR="00835161" w:rsidRPr="00990B5C" w:rsidRDefault="00835161" w:rsidP="00835161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………………</w:t>
            </w:r>
          </w:p>
        </w:tc>
      </w:tr>
      <w:tr w:rsidR="00835161" w:rsidRPr="00990B5C" w14:paraId="6C07E0B3" w14:textId="77777777" w:rsidTr="00835161">
        <w:tc>
          <w:tcPr>
            <w:tcW w:w="9070" w:type="dxa"/>
            <w:gridSpan w:val="2"/>
          </w:tcPr>
          <w:p w14:paraId="3E700F4D" w14:textId="43482799" w:rsidR="00835161" w:rsidRPr="00990B5C" w:rsidRDefault="00835161" w:rsidP="00835161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b/>
                <w:sz w:val="22"/>
                <w:szCs w:val="22"/>
              </w:rPr>
              <w:t>Eddigi tudományos tevékenység adatai:</w:t>
            </w:r>
          </w:p>
        </w:tc>
      </w:tr>
      <w:tr w:rsidR="00835161" w:rsidRPr="00990B5C" w14:paraId="4F11B39F" w14:textId="77777777" w:rsidTr="00835161">
        <w:tc>
          <w:tcPr>
            <w:tcW w:w="4673" w:type="dxa"/>
          </w:tcPr>
          <w:p w14:paraId="12F6082C" w14:textId="63218CE8" w:rsidR="00835161" w:rsidRPr="00990B5C" w:rsidRDefault="00835161" w:rsidP="00835161">
            <w:pPr>
              <w:pStyle w:val="TableParagraph"/>
              <w:spacing w:before="240"/>
              <w:ind w:right="198"/>
              <w:rPr>
                <w:rFonts w:asciiTheme="majorHAnsi" w:hAnsiTheme="majorHAnsi"/>
              </w:rPr>
            </w:pPr>
            <w:r w:rsidRPr="00990B5C">
              <w:rPr>
                <w:rFonts w:asciiTheme="majorHAnsi" w:hAnsiTheme="majorHAnsi"/>
              </w:rPr>
              <w:t>referált cikkek száma összesen:</w:t>
            </w:r>
          </w:p>
        </w:tc>
        <w:tc>
          <w:tcPr>
            <w:tcW w:w="4397" w:type="dxa"/>
          </w:tcPr>
          <w:p w14:paraId="03A43F01" w14:textId="2256C54E" w:rsidR="00835161" w:rsidRPr="00990B5C" w:rsidRDefault="00835161" w:rsidP="00835161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………………</w:t>
            </w:r>
          </w:p>
        </w:tc>
      </w:tr>
      <w:tr w:rsidR="00835161" w:rsidRPr="00990B5C" w14:paraId="1C025A57" w14:textId="77777777" w:rsidTr="00835161">
        <w:tc>
          <w:tcPr>
            <w:tcW w:w="4673" w:type="dxa"/>
          </w:tcPr>
          <w:p w14:paraId="60985B02" w14:textId="1E8CAB94" w:rsidR="00835161" w:rsidRPr="00990B5C" w:rsidRDefault="00835161" w:rsidP="00835161">
            <w:pPr>
              <w:pStyle w:val="TableParagraph"/>
              <w:spacing w:before="240"/>
              <w:ind w:right="198"/>
              <w:rPr>
                <w:rFonts w:asciiTheme="majorHAnsi" w:hAnsiTheme="majorHAnsi"/>
              </w:rPr>
            </w:pPr>
            <w:r w:rsidRPr="00990B5C">
              <w:rPr>
                <w:rFonts w:asciiTheme="majorHAnsi" w:hAnsiTheme="majorHAnsi"/>
              </w:rPr>
              <w:t>nemzetközi konferencia előadások száma:</w:t>
            </w:r>
          </w:p>
        </w:tc>
        <w:tc>
          <w:tcPr>
            <w:tcW w:w="4397" w:type="dxa"/>
          </w:tcPr>
          <w:p w14:paraId="4FE84094" w14:textId="75DBFC4D" w:rsidR="00835161" w:rsidRPr="00990B5C" w:rsidRDefault="00835161" w:rsidP="00835161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………………</w:t>
            </w:r>
          </w:p>
        </w:tc>
      </w:tr>
      <w:tr w:rsidR="00835161" w:rsidRPr="00990B5C" w14:paraId="32456A1D" w14:textId="77777777" w:rsidTr="00835161">
        <w:tc>
          <w:tcPr>
            <w:tcW w:w="4673" w:type="dxa"/>
          </w:tcPr>
          <w:p w14:paraId="2B710C52" w14:textId="471FBBE5" w:rsidR="00835161" w:rsidRPr="00990B5C" w:rsidRDefault="00835161" w:rsidP="00835161">
            <w:pPr>
              <w:pStyle w:val="TableParagraph"/>
              <w:spacing w:before="240"/>
              <w:ind w:right="198"/>
              <w:rPr>
                <w:rFonts w:asciiTheme="majorHAnsi" w:hAnsiTheme="majorHAnsi"/>
              </w:rPr>
            </w:pPr>
            <w:r w:rsidRPr="00990B5C">
              <w:rPr>
                <w:rFonts w:asciiTheme="majorHAnsi" w:hAnsiTheme="majorHAnsi"/>
              </w:rPr>
              <w:t>hazai konferencia előadások száma:</w:t>
            </w:r>
          </w:p>
        </w:tc>
        <w:tc>
          <w:tcPr>
            <w:tcW w:w="4397" w:type="dxa"/>
          </w:tcPr>
          <w:p w14:paraId="2AF2737E" w14:textId="17DDB354" w:rsidR="00835161" w:rsidRPr="00990B5C" w:rsidRDefault="00835161" w:rsidP="00835161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………………</w:t>
            </w:r>
          </w:p>
        </w:tc>
      </w:tr>
      <w:tr w:rsidR="00835161" w:rsidRPr="00990B5C" w14:paraId="1CB7B5F3" w14:textId="77777777" w:rsidTr="00835161">
        <w:tc>
          <w:tcPr>
            <w:tcW w:w="4673" w:type="dxa"/>
          </w:tcPr>
          <w:p w14:paraId="6C7FFE5C" w14:textId="3CD2917A" w:rsidR="00835161" w:rsidRPr="00990B5C" w:rsidRDefault="00835161" w:rsidP="00835161">
            <w:pPr>
              <w:pStyle w:val="TableParagraph"/>
              <w:spacing w:before="240"/>
              <w:ind w:right="198"/>
              <w:rPr>
                <w:rFonts w:asciiTheme="majorHAnsi" w:hAnsiTheme="majorHAnsi"/>
              </w:rPr>
            </w:pPr>
            <w:r w:rsidRPr="00990B5C">
              <w:rPr>
                <w:rFonts w:asciiTheme="majorHAnsi" w:hAnsiTheme="majorHAnsi"/>
              </w:rPr>
              <w:t>szakmaspecifikus alkotások száma:</w:t>
            </w:r>
          </w:p>
        </w:tc>
        <w:tc>
          <w:tcPr>
            <w:tcW w:w="4397" w:type="dxa"/>
          </w:tcPr>
          <w:p w14:paraId="054E0237" w14:textId="2F355D48" w:rsidR="00835161" w:rsidRPr="00990B5C" w:rsidRDefault="00835161" w:rsidP="00835161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………………</w:t>
            </w:r>
          </w:p>
        </w:tc>
      </w:tr>
    </w:tbl>
    <w:p w14:paraId="68D9500D" w14:textId="77777777" w:rsidR="00BE5E87" w:rsidRPr="00990B5C" w:rsidRDefault="00BE5E87" w:rsidP="00755765">
      <w:pPr>
        <w:spacing w:before="240" w:after="0" w:line="240" w:lineRule="auto"/>
        <w:rPr>
          <w:rFonts w:asciiTheme="majorHAnsi" w:hAnsiTheme="majorHAnsi" w:cs="Times New Roman"/>
          <w:b/>
        </w:rPr>
      </w:pPr>
    </w:p>
    <w:p w14:paraId="3FF1E012" w14:textId="77777777" w:rsidR="00835161" w:rsidRPr="00990B5C" w:rsidRDefault="00835161" w:rsidP="00755765">
      <w:pPr>
        <w:spacing w:before="240" w:after="0" w:line="240" w:lineRule="auto"/>
        <w:rPr>
          <w:rFonts w:asciiTheme="majorHAnsi" w:hAnsiTheme="majorHAnsi" w:cs="Times New Roman"/>
          <w:b/>
        </w:rPr>
      </w:pPr>
    </w:p>
    <w:p w14:paraId="3FC2EF7E" w14:textId="77777777" w:rsidR="00990B5C" w:rsidRDefault="00990B5C" w:rsidP="00755765">
      <w:pPr>
        <w:spacing w:before="240" w:after="0" w:line="240" w:lineRule="auto"/>
        <w:rPr>
          <w:rFonts w:asciiTheme="majorHAnsi" w:hAnsiTheme="majorHAnsi" w:cs="Times New Roman"/>
          <w:b/>
        </w:rPr>
      </w:pPr>
    </w:p>
    <w:p w14:paraId="63B9964E" w14:textId="77777777" w:rsidR="00DD7F85" w:rsidRDefault="00DD7F85" w:rsidP="00755765">
      <w:pPr>
        <w:spacing w:before="240" w:after="0" w:line="240" w:lineRule="auto"/>
        <w:rPr>
          <w:rFonts w:asciiTheme="majorHAnsi" w:hAnsiTheme="majorHAnsi" w:cs="Times New Roman"/>
          <w:b/>
        </w:rPr>
      </w:pPr>
    </w:p>
    <w:p w14:paraId="52E2CD07" w14:textId="77777777" w:rsidR="00DD7F85" w:rsidRDefault="00DD7F85" w:rsidP="00755765">
      <w:pPr>
        <w:spacing w:before="240" w:after="0" w:line="240" w:lineRule="auto"/>
        <w:rPr>
          <w:rFonts w:asciiTheme="majorHAnsi" w:hAnsiTheme="majorHAnsi" w:cs="Times New Roman"/>
          <w:b/>
        </w:rPr>
      </w:pPr>
    </w:p>
    <w:p w14:paraId="0AE9C41D" w14:textId="00E72D56" w:rsidR="00755765" w:rsidRPr="00990B5C" w:rsidRDefault="00755765" w:rsidP="00755765">
      <w:pPr>
        <w:spacing w:before="240" w:after="0" w:line="240" w:lineRule="auto"/>
        <w:rPr>
          <w:rFonts w:asciiTheme="majorHAnsi" w:hAnsiTheme="majorHAnsi" w:cs="Times New Roman"/>
          <w:b/>
        </w:rPr>
      </w:pPr>
      <w:r w:rsidRPr="00990B5C">
        <w:rPr>
          <w:rFonts w:asciiTheme="majorHAnsi" w:hAnsiTheme="majorHAnsi" w:cs="Times New Roman"/>
          <w:b/>
        </w:rPr>
        <w:lastRenderedPageBreak/>
        <w:t>Publikációs jegyzék:</w:t>
      </w:r>
    </w:p>
    <w:tbl>
      <w:tblPr>
        <w:tblStyle w:val="Rcsostblzat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755765" w:rsidRPr="00990B5C" w14:paraId="59965829" w14:textId="77777777" w:rsidTr="0007799D">
        <w:tc>
          <w:tcPr>
            <w:tcW w:w="9067" w:type="dxa"/>
          </w:tcPr>
          <w:p w14:paraId="30E775D2" w14:textId="77777777" w:rsidR="00755765" w:rsidRDefault="00755765" w:rsidP="00A9413A">
            <w:pPr>
              <w:spacing w:before="240"/>
              <w:rPr>
                <w:rFonts w:asciiTheme="majorHAnsi" w:hAnsiTheme="majorHAnsi" w:cs="Times New Roman"/>
                <w:b/>
              </w:rPr>
            </w:pPr>
          </w:p>
          <w:p w14:paraId="1CFE127F" w14:textId="77777777" w:rsidR="00B24F34" w:rsidRDefault="00B24F34" w:rsidP="00A9413A">
            <w:pPr>
              <w:spacing w:before="240"/>
              <w:rPr>
                <w:rFonts w:asciiTheme="majorHAnsi" w:hAnsiTheme="majorHAnsi" w:cs="Times New Roman"/>
                <w:b/>
              </w:rPr>
            </w:pPr>
          </w:p>
          <w:p w14:paraId="451534C6" w14:textId="77777777" w:rsidR="00B24F34" w:rsidRPr="00990B5C" w:rsidRDefault="00B24F34" w:rsidP="00A9413A">
            <w:pPr>
              <w:spacing w:before="240"/>
              <w:rPr>
                <w:rFonts w:asciiTheme="majorHAnsi" w:hAnsiTheme="majorHAnsi" w:cs="Times New Roman"/>
                <w:b/>
              </w:rPr>
            </w:pPr>
          </w:p>
        </w:tc>
      </w:tr>
    </w:tbl>
    <w:p w14:paraId="77C0FAA0" w14:textId="77777777" w:rsidR="00755765" w:rsidRPr="00990B5C" w:rsidRDefault="00755765" w:rsidP="00755765">
      <w:pPr>
        <w:spacing w:before="240" w:after="0" w:line="240" w:lineRule="auto"/>
        <w:rPr>
          <w:rFonts w:asciiTheme="majorHAnsi" w:hAnsiTheme="majorHAnsi" w:cs="Times New Roman"/>
          <w:b/>
        </w:rPr>
      </w:pPr>
      <w:r w:rsidRPr="00990B5C">
        <w:rPr>
          <w:rFonts w:asciiTheme="majorHAnsi" w:hAnsiTheme="majorHAnsi" w:cs="Times New Roman"/>
          <w:b/>
        </w:rPr>
        <w:t>Az aktuális félév eredményei:</w:t>
      </w:r>
    </w:p>
    <w:tbl>
      <w:tblPr>
        <w:tblStyle w:val="Rcsostblzat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755765" w:rsidRPr="00990B5C" w14:paraId="7B1094F2" w14:textId="77777777" w:rsidTr="0007799D">
        <w:tc>
          <w:tcPr>
            <w:tcW w:w="9067" w:type="dxa"/>
          </w:tcPr>
          <w:p w14:paraId="15C67278" w14:textId="77777777" w:rsidR="00755765" w:rsidRDefault="00755765" w:rsidP="00A9413A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2DC3A6B8" w14:textId="77777777" w:rsidR="00B24F34" w:rsidRDefault="00B24F34" w:rsidP="00A9413A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415BD53E" w14:textId="77777777" w:rsidR="00B24F34" w:rsidRPr="00990B5C" w:rsidRDefault="00B24F34" w:rsidP="00A9413A">
            <w:pPr>
              <w:pStyle w:val="Szvegtrzs"/>
              <w:spacing w:before="240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</w:tbl>
    <w:p w14:paraId="057900CD" w14:textId="4F0C57BB" w:rsidR="008B291F" w:rsidRPr="00990B5C" w:rsidRDefault="008B291F" w:rsidP="008B291F">
      <w:pPr>
        <w:spacing w:before="240" w:after="0" w:line="240" w:lineRule="auto"/>
        <w:rPr>
          <w:rFonts w:asciiTheme="majorHAnsi" w:hAnsiTheme="majorHAnsi" w:cs="Times New Roman"/>
          <w:b/>
        </w:rPr>
      </w:pPr>
      <w:r w:rsidRPr="00990B5C">
        <w:rPr>
          <w:rFonts w:asciiTheme="majorHAnsi" w:hAnsiTheme="majorHAnsi" w:cs="Times New Roman"/>
          <w:b/>
        </w:rPr>
        <w:t xml:space="preserve">A </w:t>
      </w:r>
      <w:r>
        <w:rPr>
          <w:rFonts w:asciiTheme="majorHAnsi" w:hAnsiTheme="majorHAnsi" w:cs="Times New Roman"/>
          <w:b/>
        </w:rPr>
        <w:t>témavezető</w:t>
      </w:r>
      <w:r w:rsidRPr="00990B5C">
        <w:rPr>
          <w:rFonts w:asciiTheme="majorHAnsi" w:hAnsiTheme="majorHAnsi" w:cs="Times New Roman"/>
          <w:b/>
        </w:rPr>
        <w:t xml:space="preserve"> rövid, szöveges értékelése: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B291F" w:rsidRPr="00990B5C" w14:paraId="7BCF219C" w14:textId="77777777" w:rsidTr="00DA114B">
        <w:tc>
          <w:tcPr>
            <w:tcW w:w="9628" w:type="dxa"/>
          </w:tcPr>
          <w:p w14:paraId="0E20789D" w14:textId="77777777" w:rsidR="008B291F" w:rsidRDefault="008B291F" w:rsidP="00DA114B">
            <w:pPr>
              <w:spacing w:before="240"/>
              <w:rPr>
                <w:rFonts w:asciiTheme="majorHAnsi" w:hAnsiTheme="majorHAnsi" w:cs="Times New Roman"/>
                <w:b/>
              </w:rPr>
            </w:pPr>
          </w:p>
          <w:p w14:paraId="0EBFE519" w14:textId="77777777" w:rsidR="008B291F" w:rsidRDefault="008B291F" w:rsidP="00DA114B">
            <w:pPr>
              <w:spacing w:before="240"/>
              <w:rPr>
                <w:rFonts w:asciiTheme="majorHAnsi" w:hAnsiTheme="majorHAnsi" w:cs="Times New Roman"/>
                <w:b/>
              </w:rPr>
            </w:pPr>
          </w:p>
          <w:p w14:paraId="72C49D30" w14:textId="77777777" w:rsidR="008B291F" w:rsidRPr="00990B5C" w:rsidRDefault="008B291F" w:rsidP="00DA114B">
            <w:pPr>
              <w:spacing w:before="240"/>
              <w:rPr>
                <w:rFonts w:asciiTheme="majorHAnsi" w:hAnsiTheme="majorHAnsi" w:cs="Times New Roman"/>
                <w:b/>
              </w:rPr>
            </w:pPr>
          </w:p>
        </w:tc>
      </w:tr>
    </w:tbl>
    <w:p w14:paraId="0FD56B29" w14:textId="77777777" w:rsidR="00755765" w:rsidRPr="00990B5C" w:rsidRDefault="00755765" w:rsidP="00755765">
      <w:pPr>
        <w:pStyle w:val="TableParagraph"/>
        <w:spacing w:before="240"/>
        <w:ind w:left="50"/>
        <w:rPr>
          <w:rFonts w:asciiTheme="majorHAnsi" w:hAnsiTheme="majorHAnsi"/>
        </w:rPr>
      </w:pPr>
      <w:r w:rsidRPr="00990B5C">
        <w:rPr>
          <w:rFonts w:asciiTheme="majorHAnsi" w:hAnsiTheme="majorHAnsi"/>
        </w:rPr>
        <w:t xml:space="preserve">Debrecen, 20…   ……  </w:t>
      </w:r>
      <w:r w:rsidRPr="00990B5C">
        <w:rPr>
          <w:rFonts w:asciiTheme="majorHAnsi" w:hAnsiTheme="majorHAnsi"/>
          <w:spacing w:val="33"/>
        </w:rPr>
        <w:t xml:space="preserve"> </w:t>
      </w:r>
      <w:r w:rsidRPr="00990B5C">
        <w:rPr>
          <w:rFonts w:asciiTheme="majorHAnsi" w:hAnsiTheme="majorHAnsi"/>
        </w:rPr>
        <w:t>…….</w:t>
      </w:r>
    </w:p>
    <w:tbl>
      <w:tblPr>
        <w:tblStyle w:val="Tblzatrcsosvilgos"/>
        <w:tblW w:w="96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09"/>
        <w:gridCol w:w="3209"/>
        <w:gridCol w:w="3210"/>
      </w:tblGrid>
      <w:tr w:rsidR="00755765" w:rsidRPr="00990B5C" w14:paraId="42D327D1" w14:textId="77777777" w:rsidTr="00933864">
        <w:trPr>
          <w:trHeight w:val="548"/>
        </w:trPr>
        <w:tc>
          <w:tcPr>
            <w:tcW w:w="3209" w:type="dxa"/>
          </w:tcPr>
          <w:p w14:paraId="65165CE2" w14:textId="77777777" w:rsidR="004C2C3D" w:rsidRPr="00990B5C" w:rsidRDefault="004C2C3D" w:rsidP="004C2C3D">
            <w:pPr>
              <w:pStyle w:val="Szvegtrzs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  <w:p w14:paraId="3DABB8AF" w14:textId="5BEF0A96" w:rsidR="004C2C3D" w:rsidRPr="00990B5C" w:rsidRDefault="004C2C3D" w:rsidP="004C2C3D">
            <w:pPr>
              <w:pStyle w:val="Szvegtrzs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….</w:t>
            </w:r>
          </w:p>
          <w:p w14:paraId="103A6D32" w14:textId="7C2BF6E5" w:rsidR="00755765" w:rsidRPr="00990B5C" w:rsidRDefault="001115AF" w:rsidP="00A9413A">
            <w:pPr>
              <w:pStyle w:val="TableParagraph"/>
              <w:spacing w:before="240"/>
              <w:ind w:left="50"/>
              <w:jc w:val="center"/>
              <w:rPr>
                <w:rFonts w:asciiTheme="majorHAnsi" w:hAnsiTheme="majorHAnsi"/>
              </w:rPr>
            </w:pPr>
            <w:r w:rsidRPr="00990B5C">
              <w:rPr>
                <w:rFonts w:asciiTheme="majorHAnsi" w:hAnsiTheme="majorHAnsi"/>
              </w:rPr>
              <w:t>PhD hallgató</w:t>
            </w:r>
          </w:p>
        </w:tc>
        <w:tc>
          <w:tcPr>
            <w:tcW w:w="3209" w:type="dxa"/>
          </w:tcPr>
          <w:p w14:paraId="7190C668" w14:textId="77777777" w:rsidR="004C2C3D" w:rsidRPr="00990B5C" w:rsidRDefault="004C2C3D" w:rsidP="004C2C3D">
            <w:pPr>
              <w:pStyle w:val="Szvegtrzs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  <w:p w14:paraId="2F44E571" w14:textId="7C75F6ED" w:rsidR="004C2C3D" w:rsidRPr="00990B5C" w:rsidRDefault="004C2C3D" w:rsidP="004C2C3D">
            <w:pPr>
              <w:pStyle w:val="Szvegtrzs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….</w:t>
            </w:r>
          </w:p>
          <w:p w14:paraId="2C7BD6DB" w14:textId="70E429FE" w:rsidR="00755765" w:rsidRPr="00990B5C" w:rsidRDefault="001115AF" w:rsidP="00A9413A">
            <w:pPr>
              <w:pStyle w:val="TableParagraph"/>
              <w:spacing w:before="240"/>
              <w:ind w:left="267" w:right="340"/>
              <w:jc w:val="center"/>
              <w:rPr>
                <w:rFonts w:asciiTheme="majorHAnsi" w:hAnsiTheme="majorHAnsi"/>
              </w:rPr>
            </w:pPr>
            <w:r w:rsidRPr="00990B5C">
              <w:rPr>
                <w:rFonts w:asciiTheme="majorHAnsi" w:hAnsiTheme="majorHAnsi"/>
              </w:rPr>
              <w:t>Témavezető</w:t>
            </w:r>
          </w:p>
        </w:tc>
        <w:tc>
          <w:tcPr>
            <w:tcW w:w="3210" w:type="dxa"/>
          </w:tcPr>
          <w:p w14:paraId="77084942" w14:textId="77777777" w:rsidR="004C2C3D" w:rsidRPr="00990B5C" w:rsidRDefault="004C2C3D" w:rsidP="004C2C3D">
            <w:pPr>
              <w:pStyle w:val="Szvegtrzs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  <w:p w14:paraId="28462B32" w14:textId="548EEB84" w:rsidR="004C2C3D" w:rsidRPr="00990B5C" w:rsidRDefault="004C2C3D" w:rsidP="004C2C3D">
            <w:pPr>
              <w:pStyle w:val="Szvegtrzs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….</w:t>
            </w:r>
          </w:p>
          <w:p w14:paraId="25EE522C" w14:textId="72B86D4E" w:rsidR="00755765" w:rsidRPr="00990B5C" w:rsidRDefault="001115AF" w:rsidP="00A9413A">
            <w:pPr>
              <w:pStyle w:val="TableParagraph"/>
              <w:spacing w:before="240"/>
              <w:ind w:left="227"/>
              <w:jc w:val="center"/>
              <w:rPr>
                <w:rFonts w:asciiTheme="majorHAnsi" w:hAnsiTheme="majorHAnsi"/>
              </w:rPr>
            </w:pPr>
            <w:r w:rsidRPr="00990B5C">
              <w:rPr>
                <w:rFonts w:asciiTheme="majorHAnsi" w:hAnsiTheme="majorHAnsi"/>
              </w:rPr>
              <w:t>Programvezető</w:t>
            </w:r>
          </w:p>
        </w:tc>
      </w:tr>
    </w:tbl>
    <w:p w14:paraId="149E6346" w14:textId="77777777" w:rsidR="00755765" w:rsidRPr="00990B5C" w:rsidRDefault="00755765" w:rsidP="00755765">
      <w:pPr>
        <w:pStyle w:val="Szvegtrzs"/>
        <w:spacing w:before="240"/>
        <w:rPr>
          <w:rFonts w:asciiTheme="majorHAnsi" w:hAnsiTheme="majorHAnsi"/>
          <w:b/>
          <w:sz w:val="22"/>
          <w:szCs w:val="22"/>
        </w:rPr>
      </w:pPr>
    </w:p>
    <w:p w14:paraId="1B533073" w14:textId="77777777" w:rsidR="00755765" w:rsidRPr="00990B5C" w:rsidRDefault="00755765" w:rsidP="00755765">
      <w:pPr>
        <w:pStyle w:val="Listaszerbekezds"/>
        <w:widowControl w:val="0"/>
        <w:numPr>
          <w:ilvl w:val="0"/>
          <w:numId w:val="1"/>
        </w:numPr>
        <w:tabs>
          <w:tab w:val="left" w:pos="519"/>
        </w:tabs>
        <w:autoSpaceDE w:val="0"/>
        <w:autoSpaceDN w:val="0"/>
        <w:spacing w:before="240" w:after="0" w:line="240" w:lineRule="auto"/>
        <w:contextualSpacing w:val="0"/>
        <w:rPr>
          <w:rFonts w:asciiTheme="majorHAnsi" w:hAnsiTheme="majorHAnsi" w:cs="Times New Roman"/>
          <w:sz w:val="22"/>
        </w:rPr>
      </w:pPr>
      <w:r w:rsidRPr="00990B5C">
        <w:rPr>
          <w:rFonts w:asciiTheme="majorHAnsi" w:hAnsiTheme="majorHAnsi" w:cs="Times New Roman"/>
          <w:b/>
          <w:sz w:val="22"/>
        </w:rPr>
        <w:t xml:space="preserve">„PIGTDI Kiváló PhD Hallgatója” díjra javaslom </w:t>
      </w:r>
      <w:r w:rsidRPr="00990B5C">
        <w:rPr>
          <w:rFonts w:asciiTheme="majorHAnsi" w:hAnsiTheme="majorHAnsi" w:cs="Times New Roman"/>
          <w:sz w:val="22"/>
        </w:rPr>
        <w:t>(csak tavaszi félévben</w:t>
      </w:r>
      <w:r w:rsidRPr="00990B5C">
        <w:rPr>
          <w:rFonts w:asciiTheme="majorHAnsi" w:hAnsiTheme="majorHAnsi" w:cs="Times New Roman"/>
          <w:spacing w:val="-3"/>
          <w:sz w:val="22"/>
        </w:rPr>
        <w:t xml:space="preserve"> </w:t>
      </w:r>
      <w:r w:rsidRPr="00990B5C">
        <w:rPr>
          <w:rFonts w:asciiTheme="majorHAnsi" w:hAnsiTheme="majorHAnsi" w:cs="Times New Roman"/>
          <w:sz w:val="22"/>
        </w:rPr>
        <w:t>jelölendő)</w:t>
      </w:r>
    </w:p>
    <w:tbl>
      <w:tblPr>
        <w:tblStyle w:val="Rcsostblzat"/>
        <w:tblW w:w="0" w:type="auto"/>
        <w:tblInd w:w="31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8"/>
        <w:gridCol w:w="2978"/>
      </w:tblGrid>
      <w:tr w:rsidR="001115AF" w:rsidRPr="00990B5C" w14:paraId="56FA736F" w14:textId="77777777" w:rsidTr="00BE5E87">
        <w:tc>
          <w:tcPr>
            <w:tcW w:w="2978" w:type="dxa"/>
          </w:tcPr>
          <w:p w14:paraId="52D67A7A" w14:textId="77777777" w:rsidR="001115AF" w:rsidRPr="00990B5C" w:rsidRDefault="001115AF" w:rsidP="001115AF">
            <w:pPr>
              <w:pStyle w:val="Szvegtrzs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  <w:p w14:paraId="739B43BB" w14:textId="5DCF4C25" w:rsidR="001115AF" w:rsidRPr="00990B5C" w:rsidRDefault="001115AF" w:rsidP="001115AF">
            <w:pPr>
              <w:pStyle w:val="Szvegtrzs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</w:t>
            </w:r>
          </w:p>
          <w:p w14:paraId="12FA4E5F" w14:textId="7D8F0AB9" w:rsidR="001115AF" w:rsidRPr="00990B5C" w:rsidRDefault="001115AF" w:rsidP="001115AF">
            <w:pPr>
              <w:pStyle w:val="Szvegtrzs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Témavezető</w:t>
            </w:r>
          </w:p>
        </w:tc>
        <w:tc>
          <w:tcPr>
            <w:tcW w:w="2978" w:type="dxa"/>
          </w:tcPr>
          <w:p w14:paraId="300F84B5" w14:textId="2A8B6C6E" w:rsidR="001115AF" w:rsidRPr="00990B5C" w:rsidRDefault="001115AF" w:rsidP="00B52882">
            <w:pPr>
              <w:pStyle w:val="Szvegtrzs"/>
              <w:spacing w:before="240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……………………………</w:t>
            </w:r>
          </w:p>
          <w:p w14:paraId="279D4205" w14:textId="14DA0B0A" w:rsidR="001115AF" w:rsidRPr="00990B5C" w:rsidRDefault="001115AF" w:rsidP="001115AF">
            <w:pPr>
              <w:pStyle w:val="Szvegtrzs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990B5C">
              <w:rPr>
                <w:rFonts w:asciiTheme="majorHAnsi" w:hAnsiTheme="majorHAnsi"/>
                <w:sz w:val="22"/>
                <w:szCs w:val="22"/>
              </w:rPr>
              <w:t>Programvezető</w:t>
            </w:r>
          </w:p>
        </w:tc>
      </w:tr>
    </w:tbl>
    <w:p w14:paraId="08E6232C" w14:textId="77777777" w:rsidR="00755765" w:rsidRPr="00990B5C" w:rsidRDefault="00755765" w:rsidP="00755765">
      <w:pPr>
        <w:spacing w:before="240" w:after="0" w:line="240" w:lineRule="auto"/>
        <w:rPr>
          <w:rFonts w:asciiTheme="majorHAnsi" w:hAnsiTheme="majorHAnsi" w:cs="Times New Roman"/>
          <w:b/>
        </w:rPr>
      </w:pPr>
      <w:r w:rsidRPr="00990B5C">
        <w:rPr>
          <w:rFonts w:asciiTheme="majorHAnsi" w:hAnsiTheme="majorHAnsi" w:cs="Times New Roman"/>
          <w:b/>
        </w:rPr>
        <w:t>Az iskola vezetőjének rövid, szöveges értékelése: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60"/>
      </w:tblGrid>
      <w:tr w:rsidR="00755765" w:rsidRPr="00990B5C" w14:paraId="5223FF82" w14:textId="77777777" w:rsidTr="00A9413A">
        <w:tc>
          <w:tcPr>
            <w:tcW w:w="9628" w:type="dxa"/>
          </w:tcPr>
          <w:p w14:paraId="587AE367" w14:textId="77777777" w:rsidR="00755765" w:rsidRDefault="00755765" w:rsidP="00A9413A">
            <w:pPr>
              <w:spacing w:before="240"/>
              <w:rPr>
                <w:rFonts w:asciiTheme="majorHAnsi" w:hAnsiTheme="majorHAnsi" w:cs="Times New Roman"/>
                <w:b/>
              </w:rPr>
            </w:pPr>
          </w:p>
          <w:p w14:paraId="3A2EC8A5" w14:textId="77777777" w:rsidR="00F16ED3" w:rsidRDefault="00F16ED3" w:rsidP="00A9413A">
            <w:pPr>
              <w:spacing w:before="240"/>
              <w:rPr>
                <w:rFonts w:asciiTheme="majorHAnsi" w:hAnsiTheme="majorHAnsi" w:cs="Times New Roman"/>
                <w:b/>
              </w:rPr>
            </w:pPr>
          </w:p>
          <w:p w14:paraId="7FE0121E" w14:textId="77777777" w:rsidR="00F16ED3" w:rsidRPr="00990B5C" w:rsidRDefault="00F16ED3" w:rsidP="00A9413A">
            <w:pPr>
              <w:spacing w:before="240"/>
              <w:rPr>
                <w:rFonts w:asciiTheme="majorHAnsi" w:hAnsiTheme="majorHAnsi" w:cs="Times New Roman"/>
                <w:b/>
              </w:rPr>
            </w:pPr>
          </w:p>
        </w:tc>
      </w:tr>
    </w:tbl>
    <w:p w14:paraId="4A0E0CBF" w14:textId="77777777" w:rsidR="00755765" w:rsidRPr="00990B5C" w:rsidRDefault="00755765" w:rsidP="00755765">
      <w:pPr>
        <w:spacing w:before="240" w:after="0" w:line="240" w:lineRule="auto"/>
        <w:ind w:left="196"/>
        <w:rPr>
          <w:rFonts w:asciiTheme="majorHAnsi" w:hAnsiTheme="majorHAnsi" w:cs="Times New Roman"/>
        </w:rPr>
      </w:pPr>
      <w:r w:rsidRPr="00990B5C">
        <w:rPr>
          <w:rFonts w:asciiTheme="majorHAnsi" w:hAnsiTheme="majorHAnsi" w:cs="Times New Roman"/>
        </w:rPr>
        <w:t>Megfelelt / Nem felelt meg</w:t>
      </w:r>
    </w:p>
    <w:p w14:paraId="180BD228" w14:textId="77777777" w:rsidR="00755765" w:rsidRPr="00990B5C" w:rsidRDefault="00755765" w:rsidP="00755765">
      <w:pPr>
        <w:spacing w:before="240" w:after="0" w:line="240" w:lineRule="auto"/>
        <w:ind w:left="196"/>
        <w:rPr>
          <w:rFonts w:asciiTheme="majorHAnsi" w:hAnsiTheme="majorHAnsi" w:cs="Times New Roman"/>
        </w:rPr>
      </w:pPr>
      <w:r w:rsidRPr="00990B5C">
        <w:rPr>
          <w:rFonts w:asciiTheme="majorHAnsi" w:hAnsiTheme="majorHAnsi" w:cs="Times New Roman"/>
        </w:rPr>
        <w:t>Debrecen, 20… …… …….</w:t>
      </w:r>
    </w:p>
    <w:p w14:paraId="188A090C" w14:textId="77777777" w:rsidR="00755765" w:rsidRPr="00990B5C" w:rsidRDefault="00755765" w:rsidP="00755765">
      <w:pPr>
        <w:spacing w:before="240" w:after="0" w:line="240" w:lineRule="auto"/>
        <w:ind w:left="5812" w:right="-7"/>
        <w:jc w:val="center"/>
        <w:rPr>
          <w:rFonts w:asciiTheme="majorHAnsi" w:hAnsiTheme="majorHAnsi" w:cs="Times New Roman"/>
        </w:rPr>
      </w:pPr>
      <w:r w:rsidRPr="00990B5C">
        <w:rPr>
          <w:rFonts w:asciiTheme="majorHAnsi" w:hAnsiTheme="majorHAnsi" w:cs="Times New Roman"/>
        </w:rPr>
        <w:t>………………………………..</w:t>
      </w:r>
    </w:p>
    <w:p w14:paraId="0289D3E6" w14:textId="77777777" w:rsidR="00755765" w:rsidRPr="00990B5C" w:rsidRDefault="00755765" w:rsidP="00755765">
      <w:pPr>
        <w:spacing w:before="240" w:after="0" w:line="240" w:lineRule="auto"/>
        <w:ind w:left="6680" w:right="981"/>
        <w:jc w:val="center"/>
        <w:rPr>
          <w:rFonts w:asciiTheme="majorHAnsi" w:hAnsiTheme="majorHAnsi" w:cs="Times New Roman"/>
        </w:rPr>
      </w:pPr>
      <w:r w:rsidRPr="00990B5C">
        <w:rPr>
          <w:rFonts w:asciiTheme="majorHAnsi" w:hAnsiTheme="majorHAnsi" w:cs="Times New Roman"/>
        </w:rPr>
        <w:lastRenderedPageBreak/>
        <w:t>DI vezető</w:t>
      </w:r>
    </w:p>
    <w:p w14:paraId="7C92DD6B" w14:textId="77777777" w:rsidR="00755765" w:rsidRPr="00990B5C" w:rsidRDefault="00755765" w:rsidP="00755765">
      <w:pPr>
        <w:rPr>
          <w:rFonts w:asciiTheme="majorHAnsi" w:hAnsiTheme="majorHAnsi" w:cs="Times New Roman"/>
          <w:bCs/>
        </w:rPr>
      </w:pPr>
    </w:p>
    <w:p w14:paraId="73FD51A5" w14:textId="6EE72459" w:rsidR="00415317" w:rsidRPr="00990B5C" w:rsidRDefault="00415317" w:rsidP="00755765">
      <w:pPr>
        <w:rPr>
          <w:rFonts w:asciiTheme="majorHAnsi" w:hAnsiTheme="majorHAnsi" w:cs="Times New Roman"/>
        </w:rPr>
      </w:pPr>
    </w:p>
    <w:sectPr w:rsidR="00415317" w:rsidRPr="00990B5C" w:rsidSect="00DD7F85">
      <w:headerReference w:type="default" r:id="rId10"/>
      <w:pgSz w:w="11906" w:h="16838"/>
      <w:pgMar w:top="2552" w:right="1418" w:bottom="1418" w:left="1418" w:header="85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EAD285" w14:textId="77777777" w:rsidR="00D00B81" w:rsidRDefault="00D00B81" w:rsidP="00701FA8">
      <w:pPr>
        <w:spacing w:after="0" w:line="240" w:lineRule="auto"/>
      </w:pPr>
      <w:r>
        <w:separator/>
      </w:r>
    </w:p>
  </w:endnote>
  <w:endnote w:type="continuationSeparator" w:id="0">
    <w:p w14:paraId="67362AAF" w14:textId="77777777" w:rsidR="00D00B81" w:rsidRDefault="00D00B81" w:rsidP="00701F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92C264" w14:textId="77777777" w:rsidR="00D00B81" w:rsidRDefault="00D00B81" w:rsidP="00701FA8">
      <w:pPr>
        <w:spacing w:after="0" w:line="240" w:lineRule="auto"/>
      </w:pPr>
      <w:r>
        <w:separator/>
      </w:r>
    </w:p>
  </w:footnote>
  <w:footnote w:type="continuationSeparator" w:id="0">
    <w:p w14:paraId="1ADF078B" w14:textId="77777777" w:rsidR="00D00B81" w:rsidRDefault="00D00B81" w:rsidP="00701F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33FB42" w14:textId="77777777" w:rsidR="00FC56EA" w:rsidRPr="009C3AD9" w:rsidRDefault="00F1779C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  <w:sz w:val="16"/>
        <w:szCs w:val="16"/>
      </w:rPr>
    </w:pPr>
    <w:r w:rsidRPr="009C3AD9">
      <w:rPr>
        <w:rFonts w:ascii="Verdana" w:hAnsi="Verdana"/>
        <w:noProof/>
        <w:color w:val="004735"/>
        <w:sz w:val="16"/>
        <w:szCs w:val="16"/>
      </w:rPr>
      <w:drawing>
        <wp:anchor distT="0" distB="0" distL="114300" distR="114300" simplePos="0" relativeHeight="251661312" behindDoc="1" locked="0" layoutInCell="1" allowOverlap="1" wp14:anchorId="0B4B92A8" wp14:editId="65990279">
          <wp:simplePos x="0" y="0"/>
          <wp:positionH relativeFrom="column">
            <wp:posOffset>-899795</wp:posOffset>
          </wp:positionH>
          <wp:positionV relativeFrom="paragraph">
            <wp:posOffset>-136843</wp:posOffset>
          </wp:positionV>
          <wp:extent cx="7490460" cy="1424940"/>
          <wp:effectExtent l="0" t="0" r="0" b="0"/>
          <wp:wrapNone/>
          <wp:docPr id="5" name="Kép 0" descr="ud-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d-letterhead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90460" cy="14249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23D4BF2" w14:textId="77777777" w:rsidR="00745140" w:rsidRDefault="00D8203A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b/>
        <w:color w:val="004735"/>
        <w:sz w:val="16"/>
        <w:szCs w:val="16"/>
      </w:rPr>
    </w:pPr>
    <w:r w:rsidRPr="00D8203A">
      <w:rPr>
        <w:rFonts w:ascii="Verdana" w:hAnsi="Verdana"/>
        <w:b/>
        <w:color w:val="004735"/>
        <w:sz w:val="16"/>
        <w:szCs w:val="16"/>
      </w:rPr>
      <w:t>PEKÁR IMRE</w:t>
    </w:r>
    <w:r w:rsidR="00070D31">
      <w:rPr>
        <w:rFonts w:ascii="Verdana" w:hAnsi="Verdana"/>
        <w:b/>
        <w:color w:val="004735"/>
        <w:sz w:val="16"/>
        <w:szCs w:val="16"/>
      </w:rPr>
      <w:t xml:space="preserve"> </w:t>
    </w:r>
  </w:p>
  <w:p w14:paraId="285AE1B7" w14:textId="55D47299" w:rsidR="00D8203A" w:rsidRDefault="00D8203A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b/>
        <w:color w:val="004735"/>
        <w:sz w:val="16"/>
        <w:szCs w:val="16"/>
      </w:rPr>
    </w:pPr>
    <w:r w:rsidRPr="00D8203A">
      <w:rPr>
        <w:rFonts w:ascii="Verdana" w:hAnsi="Verdana"/>
        <w:b/>
        <w:color w:val="004735"/>
        <w:sz w:val="16"/>
        <w:szCs w:val="16"/>
      </w:rPr>
      <w:t>GÉPÉSZETI TUDOMÁNYOK DOKTORI ISKOLA</w:t>
    </w:r>
  </w:p>
  <w:p w14:paraId="27425846" w14:textId="7194EF9F" w:rsidR="00701FA8" w:rsidRDefault="00902A6C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  <w:sz w:val="16"/>
        <w:szCs w:val="16"/>
      </w:rPr>
    </w:pPr>
    <w:r w:rsidRPr="009C3AD9">
      <w:rPr>
        <w:rFonts w:ascii="Verdana" w:hAnsi="Verdana"/>
        <w:color w:val="004735"/>
        <w:spacing w:val="-10"/>
        <w:sz w:val="16"/>
        <w:szCs w:val="16"/>
      </w:rPr>
      <w:t xml:space="preserve">H-4002 Debrecen, </w:t>
    </w:r>
    <w:proofErr w:type="spellStart"/>
    <w:r w:rsidR="00AF079D" w:rsidRPr="00AF079D">
      <w:rPr>
        <w:rFonts w:ascii="Verdana" w:hAnsi="Verdana"/>
        <w:color w:val="004735"/>
        <w:spacing w:val="-10"/>
        <w:sz w:val="16"/>
        <w:szCs w:val="16"/>
      </w:rPr>
      <w:t>Ótemető</w:t>
    </w:r>
    <w:proofErr w:type="spellEnd"/>
    <w:r w:rsidR="00AF079D" w:rsidRPr="00AF079D">
      <w:rPr>
        <w:rFonts w:ascii="Verdana" w:hAnsi="Verdana"/>
        <w:color w:val="004735"/>
        <w:spacing w:val="-10"/>
        <w:sz w:val="16"/>
        <w:szCs w:val="16"/>
      </w:rPr>
      <w:t xml:space="preserve"> u. 2-4.</w:t>
    </w:r>
    <w:r w:rsidR="00701FA8" w:rsidRPr="009C3AD9">
      <w:rPr>
        <w:rFonts w:ascii="Verdana" w:hAnsi="Verdana"/>
        <w:color w:val="004735"/>
        <w:sz w:val="16"/>
        <w:szCs w:val="16"/>
      </w:rPr>
      <w:br/>
    </w:r>
    <w:r w:rsidRPr="009C3AD9">
      <w:rPr>
        <w:rFonts w:ascii="Verdana" w:hAnsi="Verdana"/>
        <w:color w:val="004735"/>
        <w:sz w:val="16"/>
        <w:szCs w:val="16"/>
      </w:rPr>
      <w:t>e</w:t>
    </w:r>
    <w:r w:rsidR="009C3AD9">
      <w:rPr>
        <w:rFonts w:ascii="Verdana" w:hAnsi="Verdana"/>
        <w:color w:val="004735"/>
        <w:sz w:val="16"/>
        <w:szCs w:val="16"/>
      </w:rPr>
      <w:t>-</w:t>
    </w:r>
    <w:r w:rsidRPr="009C3AD9">
      <w:rPr>
        <w:rFonts w:ascii="Verdana" w:hAnsi="Verdana"/>
        <w:color w:val="004735"/>
        <w:sz w:val="16"/>
        <w:szCs w:val="16"/>
      </w:rPr>
      <w:t xml:space="preserve">mail: </w:t>
    </w:r>
    <w:r w:rsidR="00FC0E86" w:rsidRPr="00FC0E86">
      <w:rPr>
        <w:rFonts w:ascii="Verdana" w:hAnsi="Verdana"/>
        <w:color w:val="004735"/>
        <w:sz w:val="16"/>
        <w:szCs w:val="16"/>
      </w:rPr>
      <w:t>doktori@eng.unideb.hu</w:t>
    </w:r>
  </w:p>
  <w:p w14:paraId="13A1821B" w14:textId="2272CC03" w:rsidR="00FC0E86" w:rsidRDefault="00FC0E86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  <w:sz w:val="16"/>
        <w:szCs w:val="16"/>
      </w:rPr>
    </w:pPr>
    <w:r>
      <w:rPr>
        <w:rFonts w:ascii="Verdana" w:hAnsi="Verdana"/>
        <w:color w:val="004735"/>
        <w:sz w:val="16"/>
        <w:szCs w:val="16"/>
      </w:rPr>
      <w:t xml:space="preserve">honlap: </w:t>
    </w:r>
    <w:r w:rsidRPr="00FC0E86">
      <w:rPr>
        <w:rFonts w:ascii="Verdana" w:hAnsi="Verdana"/>
        <w:color w:val="004735"/>
        <w:sz w:val="16"/>
        <w:szCs w:val="16"/>
      </w:rPr>
      <w:t>engphd.unideb.h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E468EA"/>
    <w:multiLevelType w:val="hybridMultilevel"/>
    <w:tmpl w:val="3FE83498"/>
    <w:lvl w:ilvl="0" w:tplc="F5C4125E">
      <w:numFmt w:val="bullet"/>
      <w:lvlText w:val=""/>
      <w:lvlJc w:val="left"/>
      <w:pPr>
        <w:ind w:left="518" w:hanging="322"/>
      </w:pPr>
      <w:rPr>
        <w:rFonts w:ascii="Wingdings" w:eastAsia="Wingdings" w:hAnsi="Wingdings" w:cs="Wingdings" w:hint="default"/>
        <w:b/>
        <w:bCs/>
        <w:w w:val="100"/>
        <w:sz w:val="16"/>
        <w:szCs w:val="16"/>
        <w:lang w:val="hu-HU" w:eastAsia="en-US" w:bidi="ar-SA"/>
      </w:rPr>
    </w:lvl>
    <w:lvl w:ilvl="1" w:tplc="EABE3EC6">
      <w:numFmt w:val="bullet"/>
      <w:lvlText w:val="•"/>
      <w:lvlJc w:val="left"/>
      <w:pPr>
        <w:ind w:left="1440" w:hanging="322"/>
      </w:pPr>
      <w:rPr>
        <w:rFonts w:hint="default"/>
        <w:lang w:val="hu-HU" w:eastAsia="en-US" w:bidi="ar-SA"/>
      </w:rPr>
    </w:lvl>
    <w:lvl w:ilvl="2" w:tplc="BF885A52">
      <w:numFmt w:val="bullet"/>
      <w:lvlText w:val="•"/>
      <w:lvlJc w:val="left"/>
      <w:pPr>
        <w:ind w:left="2360" w:hanging="322"/>
      </w:pPr>
      <w:rPr>
        <w:rFonts w:hint="default"/>
        <w:lang w:val="hu-HU" w:eastAsia="en-US" w:bidi="ar-SA"/>
      </w:rPr>
    </w:lvl>
    <w:lvl w:ilvl="3" w:tplc="7006048E">
      <w:numFmt w:val="bullet"/>
      <w:lvlText w:val="•"/>
      <w:lvlJc w:val="left"/>
      <w:pPr>
        <w:ind w:left="3280" w:hanging="322"/>
      </w:pPr>
      <w:rPr>
        <w:rFonts w:hint="default"/>
        <w:lang w:val="hu-HU" w:eastAsia="en-US" w:bidi="ar-SA"/>
      </w:rPr>
    </w:lvl>
    <w:lvl w:ilvl="4" w:tplc="2BB2C218">
      <w:numFmt w:val="bullet"/>
      <w:lvlText w:val="•"/>
      <w:lvlJc w:val="left"/>
      <w:pPr>
        <w:ind w:left="4200" w:hanging="322"/>
      </w:pPr>
      <w:rPr>
        <w:rFonts w:hint="default"/>
        <w:lang w:val="hu-HU" w:eastAsia="en-US" w:bidi="ar-SA"/>
      </w:rPr>
    </w:lvl>
    <w:lvl w:ilvl="5" w:tplc="C76E7A6C">
      <w:numFmt w:val="bullet"/>
      <w:lvlText w:val="•"/>
      <w:lvlJc w:val="left"/>
      <w:pPr>
        <w:ind w:left="5120" w:hanging="322"/>
      </w:pPr>
      <w:rPr>
        <w:rFonts w:hint="default"/>
        <w:lang w:val="hu-HU" w:eastAsia="en-US" w:bidi="ar-SA"/>
      </w:rPr>
    </w:lvl>
    <w:lvl w:ilvl="6" w:tplc="EC16B93E">
      <w:numFmt w:val="bullet"/>
      <w:lvlText w:val="•"/>
      <w:lvlJc w:val="left"/>
      <w:pPr>
        <w:ind w:left="6040" w:hanging="322"/>
      </w:pPr>
      <w:rPr>
        <w:rFonts w:hint="default"/>
        <w:lang w:val="hu-HU" w:eastAsia="en-US" w:bidi="ar-SA"/>
      </w:rPr>
    </w:lvl>
    <w:lvl w:ilvl="7" w:tplc="05F6F32C">
      <w:numFmt w:val="bullet"/>
      <w:lvlText w:val="•"/>
      <w:lvlJc w:val="left"/>
      <w:pPr>
        <w:ind w:left="6960" w:hanging="322"/>
      </w:pPr>
      <w:rPr>
        <w:rFonts w:hint="default"/>
        <w:lang w:val="hu-HU" w:eastAsia="en-US" w:bidi="ar-SA"/>
      </w:rPr>
    </w:lvl>
    <w:lvl w:ilvl="8" w:tplc="918886E0">
      <w:numFmt w:val="bullet"/>
      <w:lvlText w:val="•"/>
      <w:lvlJc w:val="left"/>
      <w:pPr>
        <w:ind w:left="7880" w:hanging="322"/>
      </w:pPr>
      <w:rPr>
        <w:rFonts w:hint="default"/>
        <w:lang w:val="hu-HU" w:eastAsia="en-US" w:bidi="ar-SA"/>
      </w:rPr>
    </w:lvl>
  </w:abstractNum>
  <w:num w:numId="1" w16cid:durableId="6923468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sTAzNDcxMjc2NTZW0lEKTi0uzszPAykwrgUALJ1ipSwAAAA="/>
  </w:docVars>
  <w:rsids>
    <w:rsidRoot w:val="00701FA8"/>
    <w:rsid w:val="00070D31"/>
    <w:rsid w:val="0007799D"/>
    <w:rsid w:val="000B03FB"/>
    <w:rsid w:val="000B0816"/>
    <w:rsid w:val="000C6B05"/>
    <w:rsid w:val="001115AF"/>
    <w:rsid w:val="00164729"/>
    <w:rsid w:val="001B5943"/>
    <w:rsid w:val="001E5BC1"/>
    <w:rsid w:val="00304CA9"/>
    <w:rsid w:val="003267BF"/>
    <w:rsid w:val="00350961"/>
    <w:rsid w:val="003826D7"/>
    <w:rsid w:val="00384147"/>
    <w:rsid w:val="00415317"/>
    <w:rsid w:val="0042365A"/>
    <w:rsid w:val="004600F7"/>
    <w:rsid w:val="004A3C06"/>
    <w:rsid w:val="004C2C3D"/>
    <w:rsid w:val="00522416"/>
    <w:rsid w:val="0054240C"/>
    <w:rsid w:val="00567A3B"/>
    <w:rsid w:val="005A3284"/>
    <w:rsid w:val="005B2D44"/>
    <w:rsid w:val="006E11B2"/>
    <w:rsid w:val="00701FA8"/>
    <w:rsid w:val="007255AB"/>
    <w:rsid w:val="00745140"/>
    <w:rsid w:val="00755765"/>
    <w:rsid w:val="007B4FDC"/>
    <w:rsid w:val="00803980"/>
    <w:rsid w:val="00827285"/>
    <w:rsid w:val="00835161"/>
    <w:rsid w:val="008B291F"/>
    <w:rsid w:val="00902A6C"/>
    <w:rsid w:val="00933864"/>
    <w:rsid w:val="0095068C"/>
    <w:rsid w:val="00990B5C"/>
    <w:rsid w:val="009C3AD9"/>
    <w:rsid w:val="00A03E29"/>
    <w:rsid w:val="00A53871"/>
    <w:rsid w:val="00A96DEB"/>
    <w:rsid w:val="00AF079D"/>
    <w:rsid w:val="00B14730"/>
    <w:rsid w:val="00B24F34"/>
    <w:rsid w:val="00B32378"/>
    <w:rsid w:val="00B52882"/>
    <w:rsid w:val="00BC5CBA"/>
    <w:rsid w:val="00BE5E87"/>
    <w:rsid w:val="00C674F5"/>
    <w:rsid w:val="00C84D44"/>
    <w:rsid w:val="00CC070E"/>
    <w:rsid w:val="00CC08AC"/>
    <w:rsid w:val="00D00B81"/>
    <w:rsid w:val="00D53D62"/>
    <w:rsid w:val="00D8203A"/>
    <w:rsid w:val="00DD0C68"/>
    <w:rsid w:val="00DD7F85"/>
    <w:rsid w:val="00E60991"/>
    <w:rsid w:val="00EA7A44"/>
    <w:rsid w:val="00EC41EB"/>
    <w:rsid w:val="00F03F04"/>
    <w:rsid w:val="00F16ED3"/>
    <w:rsid w:val="00F1779C"/>
    <w:rsid w:val="00F653FF"/>
    <w:rsid w:val="00F805A9"/>
    <w:rsid w:val="00F965C1"/>
    <w:rsid w:val="00FC0E86"/>
    <w:rsid w:val="00FC56EA"/>
    <w:rsid w:val="00FC5B00"/>
    <w:rsid w:val="00FF7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0C39A4"/>
  <w15:docId w15:val="{F75CD867-7A63-4973-91FA-4A38CB736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8B291F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701F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701FA8"/>
  </w:style>
  <w:style w:type="paragraph" w:styleId="llb">
    <w:name w:val="footer"/>
    <w:basedOn w:val="Norml"/>
    <w:link w:val="llbChar"/>
    <w:uiPriority w:val="99"/>
    <w:unhideWhenUsed/>
    <w:rsid w:val="00701F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01FA8"/>
  </w:style>
  <w:style w:type="paragraph" w:styleId="Buborkszveg">
    <w:name w:val="Balloon Text"/>
    <w:basedOn w:val="Norml"/>
    <w:link w:val="BuborkszvegChar"/>
    <w:uiPriority w:val="99"/>
    <w:semiHidden/>
    <w:unhideWhenUsed/>
    <w:rsid w:val="00701F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01FA8"/>
    <w:rPr>
      <w:rFonts w:ascii="Tahoma" w:hAnsi="Tahoma" w:cs="Tahoma"/>
      <w:sz w:val="16"/>
      <w:szCs w:val="16"/>
    </w:rPr>
  </w:style>
  <w:style w:type="character" w:styleId="Hiperhivatkozs">
    <w:name w:val="Hyperlink"/>
    <w:basedOn w:val="Bekezdsalapbettpusa"/>
    <w:uiPriority w:val="99"/>
    <w:unhideWhenUsed/>
    <w:rsid w:val="00FC0E86"/>
    <w:rPr>
      <w:color w:val="0000FF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FC0E86"/>
    <w:rPr>
      <w:color w:val="605E5C"/>
      <w:shd w:val="clear" w:color="auto" w:fill="E1DFDD"/>
    </w:rPr>
  </w:style>
  <w:style w:type="paragraph" w:styleId="Listaszerbekezds">
    <w:name w:val="List Paragraph"/>
    <w:basedOn w:val="Norml"/>
    <w:uiPriority w:val="34"/>
    <w:qFormat/>
    <w:rsid w:val="00755765"/>
    <w:pPr>
      <w:ind w:left="720"/>
      <w:contextualSpacing/>
    </w:pPr>
    <w:rPr>
      <w:rFonts w:ascii="Times New Roman" w:eastAsiaTheme="minorHAnsi" w:hAnsi="Times New Roman"/>
      <w:sz w:val="24"/>
      <w:lang w:eastAsia="en-US"/>
    </w:rPr>
  </w:style>
  <w:style w:type="table" w:styleId="Rcsostblzat">
    <w:name w:val="Table Grid"/>
    <w:basedOn w:val="Normltblzat"/>
    <w:uiPriority w:val="39"/>
    <w:rsid w:val="00755765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zvegtrzs">
    <w:name w:val="Body Text"/>
    <w:basedOn w:val="Norml"/>
    <w:link w:val="SzvegtrzsChar"/>
    <w:qFormat/>
    <w:rsid w:val="00755765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SzvegtrzsChar">
    <w:name w:val="Szövegtörzs Char"/>
    <w:basedOn w:val="Bekezdsalapbettpusa"/>
    <w:link w:val="Szvegtrzs"/>
    <w:rsid w:val="00755765"/>
    <w:rPr>
      <w:rFonts w:ascii="Times New Roman" w:eastAsia="Times New Roman" w:hAnsi="Times New Roman" w:cs="Times New Roman"/>
      <w:sz w:val="24"/>
      <w:szCs w:val="20"/>
    </w:rPr>
  </w:style>
  <w:style w:type="table" w:customStyle="1" w:styleId="NormalTable0">
    <w:name w:val="Normal Table0"/>
    <w:uiPriority w:val="2"/>
    <w:semiHidden/>
    <w:unhideWhenUsed/>
    <w:qFormat/>
    <w:rsid w:val="00755765"/>
    <w:pPr>
      <w:widowControl w:val="0"/>
      <w:autoSpaceDE w:val="0"/>
      <w:autoSpaceDN w:val="0"/>
      <w:spacing w:after="0" w:line="240" w:lineRule="auto"/>
    </w:pPr>
    <w:rPr>
      <w:rFonts w:eastAsiaTheme="minorHAnsi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l"/>
    <w:uiPriority w:val="1"/>
    <w:qFormat/>
    <w:rsid w:val="0075576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en-US"/>
    </w:rPr>
  </w:style>
  <w:style w:type="table" w:styleId="Tblzatrcsosvilgos">
    <w:name w:val="Grid Table Light"/>
    <w:basedOn w:val="Normltblzat"/>
    <w:uiPriority w:val="40"/>
    <w:rsid w:val="0054240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blzategyszer1">
    <w:name w:val="Plain Table 1"/>
    <w:basedOn w:val="Normltblzat"/>
    <w:uiPriority w:val="41"/>
    <w:rsid w:val="0035096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6F7BE1EDFCAF9847841AE04566729957" ma:contentTypeVersion="16" ma:contentTypeDescription="Új dokumentum létrehozása." ma:contentTypeScope="" ma:versionID="e435399ef524f312544eaf073794599e">
  <xsd:schema xmlns:xsd="http://www.w3.org/2001/XMLSchema" xmlns:xs="http://www.w3.org/2001/XMLSchema" xmlns:p="http://schemas.microsoft.com/office/2006/metadata/properties" xmlns:ns2="c7a9c4e4-47c7-426e-9298-fb83f3a2c161" xmlns:ns3="41b14d8a-a53e-4ef2-8df8-f4abed7c9fca" targetNamespace="http://schemas.microsoft.com/office/2006/metadata/properties" ma:root="true" ma:fieldsID="48c1f13a9a54a065d3ae528df6ab6724" ns2:_="" ns3:_="">
    <xsd:import namespace="c7a9c4e4-47c7-426e-9298-fb83f3a2c161"/>
    <xsd:import namespace="41b14d8a-a53e-4ef2-8df8-f4abed7c9f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a9c4e4-47c7-426e-9298-fb83f3a2c1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Képcímkék" ma:readOnly="false" ma:fieldId="{5cf76f15-5ced-4ddc-b409-7134ff3c332f}" ma:taxonomyMulti="true" ma:sspId="05e7e27f-e892-4f83-94e1-90b55e231c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b14d8a-a53e-4ef2-8df8-f4abed7c9f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beffab7-5078-4da8-a3da-8c4a25eccc96}" ma:internalName="TaxCatchAll" ma:showField="CatchAllData" ma:web="41b14d8a-a53e-4ef2-8df8-f4abed7c9f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1b14d8a-a53e-4ef2-8df8-f4abed7c9fca" xsi:nil="true"/>
    <lcf76f155ced4ddcb4097134ff3c332f xmlns="c7a9c4e4-47c7-426e-9298-fb83f3a2c16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DD7440-33B2-4021-AB7D-B9FCEAFB0F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a9c4e4-47c7-426e-9298-fb83f3a2c161"/>
    <ds:schemaRef ds:uri="41b14d8a-a53e-4ef2-8df8-f4abed7c9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802845-F252-4DD0-A0EA-2B0322D7BE18}">
  <ds:schemaRefs>
    <ds:schemaRef ds:uri="http://schemas.microsoft.com/office/2006/metadata/properties"/>
    <ds:schemaRef ds:uri="http://schemas.microsoft.com/office/infopath/2007/PartnerControls"/>
    <ds:schemaRef ds:uri="41b14d8a-a53e-4ef2-8df8-f4abed7c9fca"/>
    <ds:schemaRef ds:uri="c7a9c4e4-47c7-426e-9298-fb83f3a2c161"/>
  </ds:schemaRefs>
</ds:datastoreItem>
</file>

<file path=customXml/itemProps3.xml><?xml version="1.0" encoding="utf-8"?>
<ds:datastoreItem xmlns:ds="http://schemas.openxmlformats.org/officeDocument/2006/customXml" ds:itemID="{E763CEA5-AFEA-4248-96D9-98604D3C21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165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Debrecen</vt:lpstr>
    </vt:vector>
  </TitlesOfParts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recen</dc:title>
  <dc:subject/>
  <dc:creator>Balázs</dc:creator>
  <cp:keywords/>
  <cp:lastModifiedBy>Dr. Szodrai Ferenc</cp:lastModifiedBy>
  <cp:revision>43</cp:revision>
  <cp:lastPrinted>2017-09-11T14:44:00Z</cp:lastPrinted>
  <dcterms:created xsi:type="dcterms:W3CDTF">2017-09-13T19:10:00Z</dcterms:created>
  <dcterms:modified xsi:type="dcterms:W3CDTF">2026-05-08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7BE1EDFCAF9847841AE04566729957</vt:lpwstr>
  </property>
</Properties>
</file>